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173E2242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3743B1">
              <w:rPr>
                <w:rFonts w:cstheme="minorHAnsi"/>
                <w:b/>
                <w:sz w:val="24"/>
                <w:szCs w:val="24"/>
              </w:rPr>
              <w:t>4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26B8CFDB" w:rsidR="001B7337" w:rsidRPr="008456D4" w:rsidRDefault="00BA0513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BA0513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 xml:space="preserve">Dodávka radionuklidového ozařovače s uzavřeným radionuklidovým zdrojem </w:t>
            </w:r>
            <w:r w:rsidRPr="00BA0513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  <w:vertAlign w:val="superscript"/>
              </w:rPr>
              <w:t>60</w:t>
            </w:r>
            <w:r w:rsidRPr="00BA0513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Co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465B457" w14:textId="77777777" w:rsidR="00A57702" w:rsidRPr="008456D4" w:rsidRDefault="00A57702" w:rsidP="00A57702">
      <w:pPr>
        <w:spacing w:after="200" w:line="276" w:lineRule="auto"/>
        <w:jc w:val="both"/>
        <w:rPr>
          <w:rFonts w:cstheme="minorHAnsi"/>
        </w:rPr>
      </w:pPr>
    </w:p>
    <w:p w14:paraId="3A6FC8DE" w14:textId="4CC42EA5" w:rsidR="001B7337" w:rsidRPr="008456D4" w:rsidRDefault="00A57702" w:rsidP="00A57702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V</w:t>
      </w:r>
      <w:r w:rsidRPr="00A57702">
        <w:rPr>
          <w:rFonts w:cstheme="minorHAnsi"/>
          <w:highlight w:val="yellow"/>
        </w:rPr>
        <w:t>………………</w:t>
      </w:r>
      <w:proofErr w:type="gramStart"/>
      <w:r w:rsidRPr="00A57702">
        <w:rPr>
          <w:rFonts w:cstheme="minorHAnsi"/>
          <w:highlight w:val="yellow"/>
        </w:rPr>
        <w:t>…….</w:t>
      </w:r>
      <w:proofErr w:type="gramEnd"/>
      <w:r w:rsidRPr="00A57702">
        <w:rPr>
          <w:rFonts w:cstheme="minorHAnsi"/>
          <w:highlight w:val="yellow"/>
        </w:rPr>
        <w:t>.</w:t>
      </w:r>
      <w:r w:rsidRPr="008456D4">
        <w:rPr>
          <w:rFonts w:cstheme="minorHAnsi"/>
        </w:rPr>
        <w:t>dne</w:t>
      </w:r>
      <w:r w:rsidRPr="00A57702">
        <w:rPr>
          <w:rFonts w:cstheme="minorHAnsi"/>
          <w:highlight w:val="yellow"/>
        </w:rPr>
        <w:t>……………….</w:t>
      </w: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251DFDB7" w:rsidR="001B7337" w:rsidRPr="008456D4" w:rsidRDefault="001B7337" w:rsidP="001B7337">
      <w:pPr>
        <w:rPr>
          <w:rFonts w:cstheme="minorHAnsi"/>
        </w:rPr>
      </w:pP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A57702">
        <w:rPr>
          <w:rFonts w:cstheme="minorHAnsi"/>
        </w:rPr>
        <w:tab/>
      </w:r>
      <w:r w:rsidR="00A57702">
        <w:rPr>
          <w:rFonts w:cstheme="minorHAnsi"/>
        </w:rPr>
        <w:tab/>
      </w:r>
      <w:r w:rsidRPr="008456D4">
        <w:rPr>
          <w:rFonts w:cstheme="minorHAnsi"/>
        </w:rPr>
        <w:t xml:space="preserve"> </w:t>
      </w:r>
      <w:r w:rsidRPr="00A57702">
        <w:rPr>
          <w:rFonts w:cstheme="minorHAnsi"/>
          <w:highlight w:val="yellow"/>
        </w:rPr>
        <w:t>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B968B" w14:textId="77777777" w:rsidR="009A5754" w:rsidRDefault="009A5754" w:rsidP="008111DB">
      <w:pPr>
        <w:spacing w:after="0" w:line="240" w:lineRule="auto"/>
      </w:pPr>
      <w:r>
        <w:separator/>
      </w:r>
    </w:p>
  </w:endnote>
  <w:endnote w:type="continuationSeparator" w:id="0">
    <w:p w14:paraId="5DC00AED" w14:textId="77777777" w:rsidR="009A5754" w:rsidRDefault="009A5754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CE5FA" w14:textId="77777777" w:rsidR="009A5754" w:rsidRDefault="009A5754" w:rsidP="008111DB">
      <w:pPr>
        <w:spacing w:after="0" w:line="240" w:lineRule="auto"/>
      </w:pPr>
      <w:r>
        <w:separator/>
      </w:r>
    </w:p>
  </w:footnote>
  <w:footnote w:type="continuationSeparator" w:id="0">
    <w:p w14:paraId="36E44A7E" w14:textId="77777777" w:rsidR="009A5754" w:rsidRDefault="009A5754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293DF8B6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3743B1">
      <w:rPr>
        <w:rFonts w:ascii="Times New Roman" w:hAnsi="Times New Roman" w:cs="Times New Roman"/>
        <w:i/>
      </w:rPr>
      <w:t>4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A4A33"/>
    <w:rsid w:val="000C3761"/>
    <w:rsid w:val="000C4AEC"/>
    <w:rsid w:val="000D1DF1"/>
    <w:rsid w:val="000E0949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1E3194"/>
    <w:rsid w:val="0020370B"/>
    <w:rsid w:val="00212EB7"/>
    <w:rsid w:val="0022786E"/>
    <w:rsid w:val="0024581E"/>
    <w:rsid w:val="0025016F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43B1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24BA8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0AFF"/>
    <w:rsid w:val="007C6A42"/>
    <w:rsid w:val="007D27A1"/>
    <w:rsid w:val="00803370"/>
    <w:rsid w:val="008111DB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62369"/>
    <w:rsid w:val="00977491"/>
    <w:rsid w:val="00996F78"/>
    <w:rsid w:val="009A5754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57702"/>
    <w:rsid w:val="00A7102C"/>
    <w:rsid w:val="00A96F76"/>
    <w:rsid w:val="00AE65FA"/>
    <w:rsid w:val="00AE78CE"/>
    <w:rsid w:val="00AF5F4B"/>
    <w:rsid w:val="00B31AB3"/>
    <w:rsid w:val="00B658A7"/>
    <w:rsid w:val="00B73C2A"/>
    <w:rsid w:val="00B763FD"/>
    <w:rsid w:val="00B8155C"/>
    <w:rsid w:val="00BA0513"/>
    <w:rsid w:val="00BA1058"/>
    <w:rsid w:val="00BB6574"/>
    <w:rsid w:val="00C102C5"/>
    <w:rsid w:val="00C404CD"/>
    <w:rsid w:val="00C43677"/>
    <w:rsid w:val="00C51CF4"/>
    <w:rsid w:val="00C52B8A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0744A"/>
    <w:rsid w:val="00D11092"/>
    <w:rsid w:val="00D11BD5"/>
    <w:rsid w:val="00D12B97"/>
    <w:rsid w:val="00D269A2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46EFC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352d1fb6921153c2603191fca6444e96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7adc849de17ebc33383427476404ba3c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04CE8914-775D-4455-BE5F-653B5A5C8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662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25</cp:revision>
  <dcterms:created xsi:type="dcterms:W3CDTF">2024-05-28T08:11:00Z</dcterms:created>
  <dcterms:modified xsi:type="dcterms:W3CDTF">2026-01-1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